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F7E6F" w:rsidRDefault="001B37E3">
      <w:pPr>
        <w:rPr>
          <w:b/>
          <w:i/>
        </w:rPr>
      </w:pPr>
      <w:r>
        <w:t>ALT</w:t>
      </w:r>
      <w:r w:rsidR="001D059A">
        <w:t xml:space="preserve">: </w:t>
      </w:r>
      <w:r w:rsidR="001D059A" w:rsidRPr="001D059A">
        <w:rPr>
          <w:b/>
          <w:i/>
        </w:rPr>
        <w:t>Indian Food in Glasgow</w:t>
      </w:r>
    </w:p>
    <w:p w:rsidR="00DF1EA3" w:rsidRDefault="00DF1EA3">
      <w:pPr>
        <w:rPr>
          <w:b/>
          <w:i/>
        </w:rPr>
      </w:pPr>
    </w:p>
    <w:p w:rsidR="00556FB8" w:rsidRDefault="008106C9">
      <w:pPr>
        <w:rPr>
          <w:b/>
          <w:sz w:val="28"/>
          <w:szCs w:val="28"/>
        </w:rPr>
      </w:pPr>
      <w:r w:rsidRPr="00FF5C64">
        <w:rPr>
          <w:b/>
          <w:sz w:val="28"/>
          <w:szCs w:val="28"/>
        </w:rPr>
        <w:t xml:space="preserve">For </w:t>
      </w:r>
      <w:r w:rsidR="00FF5C64" w:rsidRPr="00FF5C64">
        <w:rPr>
          <w:b/>
          <w:sz w:val="28"/>
          <w:szCs w:val="28"/>
        </w:rPr>
        <w:t xml:space="preserve">Best </w:t>
      </w:r>
      <w:r w:rsidRPr="001B37E3">
        <w:rPr>
          <w:b/>
          <w:sz w:val="28"/>
          <w:szCs w:val="28"/>
        </w:rPr>
        <w:t xml:space="preserve">Indian Food </w:t>
      </w:r>
      <w:r w:rsidR="00FF5C64" w:rsidRPr="001B37E3">
        <w:rPr>
          <w:b/>
          <w:sz w:val="28"/>
          <w:szCs w:val="28"/>
        </w:rPr>
        <w:t xml:space="preserve">in </w:t>
      </w:r>
      <w:r w:rsidRPr="001B37E3">
        <w:rPr>
          <w:b/>
          <w:sz w:val="28"/>
          <w:szCs w:val="28"/>
        </w:rPr>
        <w:t>Glasgow</w:t>
      </w:r>
      <w:r w:rsidR="001B37E3">
        <w:rPr>
          <w:b/>
          <w:i/>
          <w:sz w:val="28"/>
          <w:szCs w:val="28"/>
        </w:rPr>
        <w:t xml:space="preserve"> </w:t>
      </w:r>
      <w:r w:rsidR="00FF5C64" w:rsidRPr="00FF5C64">
        <w:rPr>
          <w:b/>
          <w:sz w:val="28"/>
          <w:szCs w:val="28"/>
        </w:rPr>
        <w:t xml:space="preserve">Visit </w:t>
      </w:r>
      <w:r w:rsidR="00DF1EA3" w:rsidRPr="00FF5C64">
        <w:rPr>
          <w:b/>
          <w:sz w:val="28"/>
          <w:szCs w:val="28"/>
        </w:rPr>
        <w:t xml:space="preserve">Divans </w:t>
      </w:r>
      <w:proofErr w:type="spellStart"/>
      <w:r w:rsidR="00DF1EA3" w:rsidRPr="00FF5C64">
        <w:rPr>
          <w:b/>
          <w:sz w:val="28"/>
          <w:szCs w:val="28"/>
        </w:rPr>
        <w:t>Darbar</w:t>
      </w:r>
      <w:proofErr w:type="spellEnd"/>
    </w:p>
    <w:p w:rsidR="001B37E3" w:rsidRPr="00FF5C64" w:rsidRDefault="001B37E3">
      <w:pPr>
        <w:rPr>
          <w:b/>
          <w:sz w:val="28"/>
          <w:szCs w:val="28"/>
        </w:rPr>
      </w:pPr>
      <w:r>
        <w:rPr>
          <w:b/>
          <w:sz w:val="28"/>
          <w:szCs w:val="28"/>
        </w:rPr>
        <w:t xml:space="preserve">ALT: </w:t>
      </w:r>
      <w:r w:rsidRPr="00FF5C64">
        <w:rPr>
          <w:b/>
          <w:sz w:val="28"/>
          <w:szCs w:val="28"/>
        </w:rPr>
        <w:t xml:space="preserve">Best </w:t>
      </w:r>
      <w:r w:rsidRPr="001B37E3">
        <w:rPr>
          <w:b/>
          <w:sz w:val="28"/>
          <w:szCs w:val="28"/>
        </w:rPr>
        <w:t>Indian Food</w:t>
      </w:r>
    </w:p>
    <w:p w:rsidR="000D30F5" w:rsidRDefault="00144049">
      <w:r>
        <w:t xml:space="preserve">Food is the best feeling in life. A hungry appetite with a plateful of fine delicacies is a truly tempting moment. And if you get to taste authentic </w:t>
      </w:r>
      <w:hyperlink r:id="rId4" w:history="1">
        <w:r w:rsidRPr="001B37E3">
          <w:rPr>
            <w:rStyle w:val="Hyperlink"/>
            <w:b/>
          </w:rPr>
          <w:t>Indian Food in Glasgow</w:t>
        </w:r>
      </w:hyperlink>
      <w:r w:rsidR="001B37E3">
        <w:rPr>
          <w:b/>
          <w:i/>
        </w:rPr>
        <w:t xml:space="preserve"> </w:t>
      </w:r>
      <w:r>
        <w:t>there is nothing stopping. Indian Food is truly loved and admired by all and you will bump into an Indian Restaurant everywhere in the world. This cuisine reflects the old rich culture of the land of aristocrats and their food has some special elem</w:t>
      </w:r>
      <w:r w:rsidR="00060866">
        <w:t>e</w:t>
      </w:r>
      <w:r>
        <w:t xml:space="preserve">nts that </w:t>
      </w:r>
      <w:r w:rsidR="001345EF">
        <w:t>are</w:t>
      </w:r>
      <w:r>
        <w:t xml:space="preserve"> hard to forget. </w:t>
      </w:r>
    </w:p>
    <w:p w:rsidR="00144049" w:rsidRDefault="00144049">
      <w:r>
        <w:t xml:space="preserve">The smell of Indian cuisine is detectable right from a distance and the cause behind this is the use of freshly grounded spices and fresh ingredients. Divans </w:t>
      </w:r>
      <w:proofErr w:type="spellStart"/>
      <w:r>
        <w:t>Darbar</w:t>
      </w:r>
      <w:proofErr w:type="spellEnd"/>
      <w:r>
        <w:t xml:space="preserve"> was started in Glasgow with the intention of bringing this versatile cuisine to this land and develop</w:t>
      </w:r>
      <w:r w:rsidR="003D5FA1">
        <w:t>ing</w:t>
      </w:r>
      <w:r>
        <w:t xml:space="preserve"> people’s taste towards </w:t>
      </w:r>
      <w:r w:rsidR="00060866">
        <w:t xml:space="preserve">it. </w:t>
      </w:r>
      <w:proofErr w:type="gramStart"/>
      <w:r w:rsidR="00060866">
        <w:t>A</w:t>
      </w:r>
      <w:r>
        <w:t xml:space="preserve">fter having served classic </w:t>
      </w:r>
      <w:r w:rsidRPr="001B37E3">
        <w:t>Indian Food in Glasgow</w:t>
      </w:r>
      <w:r w:rsidR="003D5FA1" w:rsidRPr="003D5FA1">
        <w:t xml:space="preserve"> for years</w:t>
      </w:r>
      <w:r w:rsidR="00060866">
        <w:t>it can be ri</w:t>
      </w:r>
      <w:r>
        <w:t>ghtly termed as the bes</w:t>
      </w:r>
      <w:r w:rsidR="00060866">
        <w:t>t restaurant serving Indian cuis</w:t>
      </w:r>
      <w:r>
        <w:t>ine.</w:t>
      </w:r>
      <w:proofErr w:type="gramEnd"/>
      <w:r>
        <w:t xml:space="preserve"> Right from the menu list to the décor of the restaurant everything here is purely magical.</w:t>
      </w:r>
    </w:p>
    <w:p w:rsidR="00A250B7" w:rsidRPr="00FF5C64" w:rsidRDefault="00A250B7">
      <w:pPr>
        <w:rPr>
          <w:b/>
        </w:rPr>
      </w:pPr>
      <w:r w:rsidRPr="00FF5C64">
        <w:rPr>
          <w:b/>
        </w:rPr>
        <w:t xml:space="preserve">Divans </w:t>
      </w:r>
      <w:proofErr w:type="spellStart"/>
      <w:r w:rsidRPr="00FF5C64">
        <w:rPr>
          <w:b/>
        </w:rPr>
        <w:t>Darbar</w:t>
      </w:r>
      <w:proofErr w:type="spellEnd"/>
      <w:r w:rsidR="00FF5C64" w:rsidRPr="00FF5C64">
        <w:rPr>
          <w:b/>
        </w:rPr>
        <w:t xml:space="preserve">- </w:t>
      </w:r>
      <w:r w:rsidRPr="00FF5C64">
        <w:rPr>
          <w:b/>
        </w:rPr>
        <w:t xml:space="preserve">The </w:t>
      </w:r>
      <w:r w:rsidR="00FF5C64" w:rsidRPr="00FF5C64">
        <w:rPr>
          <w:b/>
        </w:rPr>
        <w:t xml:space="preserve">Choice </w:t>
      </w:r>
      <w:proofErr w:type="gramStart"/>
      <w:r w:rsidR="00FF5C64" w:rsidRPr="00FF5C64">
        <w:rPr>
          <w:b/>
        </w:rPr>
        <w:t>Of</w:t>
      </w:r>
      <w:proofErr w:type="gramEnd"/>
      <w:r w:rsidR="00FF5C64" w:rsidRPr="00FF5C64">
        <w:rPr>
          <w:b/>
        </w:rPr>
        <w:t xml:space="preserve"> The </w:t>
      </w:r>
      <w:r w:rsidRPr="00FF5C64">
        <w:rPr>
          <w:b/>
        </w:rPr>
        <w:t>Elite</w:t>
      </w:r>
    </w:p>
    <w:p w:rsidR="00A250B7" w:rsidRPr="00144049" w:rsidRDefault="00A250B7">
      <w:r>
        <w:t>If you want a taste of</w:t>
      </w:r>
      <w:r w:rsidR="003D5FA1">
        <w:t xml:space="preserve"> the</w:t>
      </w:r>
      <w:r>
        <w:t xml:space="preserve"> original </w:t>
      </w:r>
      <w:r w:rsidR="003D5FA1">
        <w:t>dishes</w:t>
      </w:r>
      <w:r>
        <w:t xml:space="preserve">, you need to visit a restaurant that follows the conventional cooking methods and uses real old-age recipes. Divans </w:t>
      </w:r>
      <w:proofErr w:type="spellStart"/>
      <w:r>
        <w:t>Darbar</w:t>
      </w:r>
      <w:proofErr w:type="spellEnd"/>
      <w:r>
        <w:t xml:space="preserve"> imports all its spices from the Indian land and make</w:t>
      </w:r>
      <w:r w:rsidR="001345EF">
        <w:t>s</w:t>
      </w:r>
      <w:r>
        <w:t xml:space="preserve"> sure that its </w:t>
      </w:r>
      <w:r w:rsidR="008F7641" w:rsidRPr="001B37E3">
        <w:t>Indian Food in Glasgow</w:t>
      </w:r>
      <w:r>
        <w:t xml:space="preserve"> is never adulterated with low-quality food flavouring. It uses farm</w:t>
      </w:r>
      <w:r w:rsidR="001345EF">
        <w:t>-</w:t>
      </w:r>
      <w:r>
        <w:t xml:space="preserve">fresh ingredients and veggies and this results in pure cooking and </w:t>
      </w:r>
      <w:r w:rsidR="001345EF">
        <w:t xml:space="preserve">the </w:t>
      </w:r>
      <w:r>
        <w:t>right taste. The chefs have special signature dishes to their name, where the</w:t>
      </w:r>
      <w:r w:rsidR="003D5FA1">
        <w:t>ir</w:t>
      </w:r>
      <w:r>
        <w:t xml:space="preserve"> culinary expertise is sharply highlighted. You can visit this place to have a taste of its timeless gravies and</w:t>
      </w:r>
      <w:r w:rsidR="003D5FA1">
        <w:t xml:space="preserve"> can enjoy a mouthful of them! E</w:t>
      </w:r>
      <w:r>
        <w:t>ven the desserts are sweet and delightful and give you sweeter memorable moments</w:t>
      </w:r>
    </w:p>
    <w:p w:rsidR="00CB59F7" w:rsidRPr="00FF5C64" w:rsidRDefault="00A250B7">
      <w:pPr>
        <w:rPr>
          <w:b/>
        </w:rPr>
      </w:pPr>
      <w:r w:rsidRPr="00FF5C64">
        <w:rPr>
          <w:b/>
        </w:rPr>
        <w:t>Kids</w:t>
      </w:r>
      <w:r w:rsidR="003D5FA1">
        <w:rPr>
          <w:b/>
        </w:rPr>
        <w:t>’</w:t>
      </w:r>
      <w:r w:rsidR="00FF5C64" w:rsidRPr="00FF5C64">
        <w:rPr>
          <w:b/>
        </w:rPr>
        <w:t>Corner</w:t>
      </w:r>
    </w:p>
    <w:p w:rsidR="00A250B7" w:rsidRDefault="00A250B7">
      <w:r>
        <w:t xml:space="preserve">Children have under-developed taste buds and cannot tolerate much of the spices and </w:t>
      </w:r>
      <w:r w:rsidR="003D5FA1">
        <w:t xml:space="preserve">hard </w:t>
      </w:r>
      <w:r>
        <w:t xml:space="preserve">texture. They have their specific preference and like food that </w:t>
      </w:r>
      <w:r w:rsidR="001345EF">
        <w:t>is</w:t>
      </w:r>
      <w:r>
        <w:t xml:space="preserve"> easy to eat. If you are worried </w:t>
      </w:r>
      <w:r w:rsidR="001345EF">
        <w:t>about</w:t>
      </w:r>
      <w:r>
        <w:t xml:space="preserve"> carrying a special box of baby food for your child then you do not need to</w:t>
      </w:r>
      <w:r w:rsidR="003D5FA1">
        <w:t xml:space="preserve"> that</w:t>
      </w:r>
      <w:r>
        <w:t xml:space="preserve">! We at </w:t>
      </w:r>
      <w:hyperlink r:id="rId5" w:history="1">
        <w:r w:rsidRPr="00056D26">
          <w:rPr>
            <w:rStyle w:val="Hyperlink"/>
            <w:b/>
          </w:rPr>
          <w:t xml:space="preserve">Divans </w:t>
        </w:r>
        <w:proofErr w:type="spellStart"/>
        <w:r w:rsidRPr="00056D26">
          <w:rPr>
            <w:rStyle w:val="Hyperlink"/>
            <w:b/>
          </w:rPr>
          <w:t>Darbar</w:t>
        </w:r>
        <w:proofErr w:type="spellEnd"/>
      </w:hyperlink>
      <w:r>
        <w:t xml:space="preserve"> know that it is too much work when you are planning a dinner out and so we have come up with a special kids</w:t>
      </w:r>
      <w:r w:rsidR="003D5FA1">
        <w:t>’</w:t>
      </w:r>
      <w:r>
        <w:t xml:space="preserve"> corner </w:t>
      </w:r>
      <w:r w:rsidR="00255939">
        <w:t>for your little love. We have included all the dishes that are a favourite among the little crowd and our Mac &amp; Cheese is a hot favourite.</w:t>
      </w:r>
    </w:p>
    <w:p w:rsidR="00823C9F" w:rsidRPr="00FF5C64" w:rsidRDefault="00823C9F">
      <w:pPr>
        <w:rPr>
          <w:b/>
        </w:rPr>
      </w:pPr>
      <w:r w:rsidRPr="00FF5C64">
        <w:rPr>
          <w:b/>
        </w:rPr>
        <w:t xml:space="preserve">Our </w:t>
      </w:r>
      <w:r w:rsidR="00FF5C64" w:rsidRPr="00FF5C64">
        <w:rPr>
          <w:b/>
        </w:rPr>
        <w:t>Menu Affordability</w:t>
      </w:r>
    </w:p>
    <w:p w:rsidR="00823C9F" w:rsidRDefault="00823C9F">
      <w:r>
        <w:t xml:space="preserve">When visiting a fine dining restaurant, you are concerned about the pocket pinch and </w:t>
      </w:r>
      <w:r w:rsidR="00555400">
        <w:t xml:space="preserve">refrain yourself from some self-enjoyable </w:t>
      </w:r>
      <w:r w:rsidR="00C80F32">
        <w:t xml:space="preserve">moments that you truly deserve! So keeping this in mind, we have kept the pricing well below the affordable belt so that you enjoy your </w:t>
      </w:r>
      <w:r w:rsidR="00C80F32" w:rsidRPr="001B37E3">
        <w:t>Indian Food in Glasgow</w:t>
      </w:r>
      <w:r w:rsidR="001B37E3">
        <w:rPr>
          <w:b/>
          <w:i/>
        </w:rPr>
        <w:t xml:space="preserve"> </w:t>
      </w:r>
      <w:r w:rsidR="00C80F32">
        <w:t xml:space="preserve">without splurging on it. </w:t>
      </w:r>
      <w:r w:rsidR="003D5FA1">
        <w:t>W</w:t>
      </w:r>
      <w:r w:rsidR="00C80F32">
        <w:t xml:space="preserve">e just want to give you happy moments sans worries. So the next time you are craving a good </w:t>
      </w:r>
      <w:r w:rsidR="00C80F32">
        <w:lastRenderedPageBreak/>
        <w:t>meal, you know where to go! We promise to welcome you with all our warmth and give you a thrilling food experience.</w:t>
      </w:r>
    </w:p>
    <w:p w:rsidR="001D059A" w:rsidRPr="001D059A" w:rsidRDefault="008106C9">
      <w:r>
        <w:br/>
      </w:r>
      <w:bookmarkStart w:id="0" w:name="_GoBack"/>
      <w:bookmarkEnd w:id="0"/>
    </w:p>
    <w:sectPr w:rsidR="001D059A" w:rsidRPr="001D059A" w:rsidSect="00C633E1">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MzA1tDC1tDQzNTEwNTZV0lEKTi0uzszPAykwqgUABd9ZsiwAAAA="/>
  </w:docVars>
  <w:rsids>
    <w:rsidRoot w:val="00FE1128"/>
    <w:rsid w:val="00056D26"/>
    <w:rsid w:val="00060866"/>
    <w:rsid w:val="000D30F5"/>
    <w:rsid w:val="001345EF"/>
    <w:rsid w:val="00144049"/>
    <w:rsid w:val="001B37E3"/>
    <w:rsid w:val="001D059A"/>
    <w:rsid w:val="00255939"/>
    <w:rsid w:val="003D5FA1"/>
    <w:rsid w:val="00555400"/>
    <w:rsid w:val="00556FB8"/>
    <w:rsid w:val="008106C9"/>
    <w:rsid w:val="00823C9F"/>
    <w:rsid w:val="008F7641"/>
    <w:rsid w:val="00A250B7"/>
    <w:rsid w:val="00BF7E6F"/>
    <w:rsid w:val="00C633E1"/>
    <w:rsid w:val="00C80F32"/>
    <w:rsid w:val="00CB59F7"/>
    <w:rsid w:val="00DF1EA3"/>
    <w:rsid w:val="00FE1128"/>
    <w:rsid w:val="00FF5C6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633E1"/>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B37E3"/>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www.divansdarbar.com/" TargetMode="External"/><Relationship Id="rId4" Type="http://schemas.openxmlformats.org/officeDocument/2006/relationships/hyperlink" Target="https://www.divansdarbar.com/indian-food-in-glasgo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6</TotalTime>
  <Pages>2</Pages>
  <Words>453</Words>
  <Characters>2583</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v1</cp:lastModifiedBy>
  <cp:revision>21</cp:revision>
  <dcterms:created xsi:type="dcterms:W3CDTF">2021-03-18T05:23:00Z</dcterms:created>
  <dcterms:modified xsi:type="dcterms:W3CDTF">2021-03-19T08:02:00Z</dcterms:modified>
</cp:coreProperties>
</file>